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5A96D9" w14:textId="77777777" w:rsidR="006939CB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92A2B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  <w:r w:rsidR="006939CB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76AF1BA6" w14:textId="5C62C155" w:rsidR="0045441F" w:rsidRDefault="006939CB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ELEKTRINA</w:t>
      </w:r>
    </w:p>
    <w:p w14:paraId="539FBAAF" w14:textId="1E1BAE90" w:rsidR="00A806BD" w:rsidRDefault="00A806BD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Výzva č. </w:t>
      </w:r>
      <w:r w:rsidR="009052DC">
        <w:rPr>
          <w:rFonts w:ascii="Times New Roman" w:hAnsi="Times New Roman" w:cs="Times New Roman"/>
          <w:b/>
          <w:sz w:val="22"/>
          <w:szCs w:val="22"/>
        </w:rPr>
        <w:t>3</w:t>
      </w:r>
      <w:r>
        <w:rPr>
          <w:rFonts w:ascii="Times New Roman" w:hAnsi="Times New Roman" w:cs="Times New Roman"/>
          <w:b/>
          <w:sz w:val="22"/>
          <w:szCs w:val="22"/>
        </w:rPr>
        <w:t>/2024</w:t>
      </w:r>
    </w:p>
    <w:p w14:paraId="27049192" w14:textId="77777777" w:rsidR="009052DC" w:rsidRDefault="009052D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39903EA" w14:textId="1927BC55" w:rsidR="000517BC" w:rsidRPr="00192A2B" w:rsidRDefault="000517B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od 1.3.2024 do 31.12.2024</w:t>
      </w:r>
    </w:p>
    <w:p w14:paraId="36C4B654" w14:textId="77777777" w:rsidR="003620FC" w:rsidRPr="00192A2B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D91E7DC" w14:textId="77777777" w:rsidR="003468C6" w:rsidRPr="00192A2B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BB90E4" w14:textId="1C9A8AA5" w:rsidR="009A74B4" w:rsidRPr="00192A2B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DEB000C" w14:textId="77777777" w:rsidR="009052DC" w:rsidRDefault="00523853" w:rsidP="009052DC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1: </w:t>
      </w:r>
      <w:r w:rsidR="009052DC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9052DC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iečebňa pre dlhodobo chorých Štiavnička</w:t>
      </w:r>
      <w:r w:rsidR="009052DC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</w:p>
    <w:p w14:paraId="29F703CF" w14:textId="5B6D8DFF" w:rsidR="00952B0D" w:rsidRPr="00966BE0" w:rsidRDefault="009052DC" w:rsidP="009052DC">
      <w:pPr>
        <w:pStyle w:val="Zkladntext1"/>
        <w:ind w:left="720"/>
        <w:rPr>
          <w:rFonts w:ascii="Times New Roman" w:hAnsi="Times New Roman"/>
          <w:sz w:val="22"/>
          <w:szCs w:val="22"/>
        </w:rPr>
      </w:pP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Štiavnička 132, 034 01 Ružomberok</w:t>
      </w: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66BE0" w:rsidRPr="00966BE0" w14:paraId="72FF599A" w14:textId="77777777" w:rsidTr="00966BE0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966BE0" w:rsidRDefault="00952B0D" w:rsidP="00E573CB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966BE0" w:rsidRDefault="00952B0D" w:rsidP="00E573C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966BE0" w:rsidRDefault="00952B0D" w:rsidP="00E573C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966BE0" w:rsidRDefault="00952B0D" w:rsidP="00E573C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685BF110" w14:textId="77777777" w:rsidR="00952B0D" w:rsidRPr="00966BE0" w:rsidRDefault="00952B0D" w:rsidP="00E573C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2A3BCEFA" w14:textId="77777777" w:rsidR="00952B0D" w:rsidRPr="00966BE0" w:rsidRDefault="00952B0D" w:rsidP="00E573CB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966BE0" w:rsidRDefault="00952B0D" w:rsidP="00E573C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966BE0" w:rsidRPr="00966BE0" w14:paraId="4B430C8E" w14:textId="77777777" w:rsidTr="00966BE0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3C0FE4D6" w:rsidR="00952B0D" w:rsidRPr="00966BE0" w:rsidRDefault="00192A2B" w:rsidP="00E573C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966BE0" w:rsidRDefault="00952B0D" w:rsidP="00E573C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966BE0" w:rsidRDefault="00952B0D" w:rsidP="00E573C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966BE0" w:rsidRDefault="00952B0D" w:rsidP="00E573C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966BE0" w:rsidRDefault="00952B0D" w:rsidP="00E573C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DDC5D2D" w14:textId="2193298F" w:rsidR="009A74B4" w:rsidRPr="00192A2B" w:rsidRDefault="009A74B4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25AE2453" w14:textId="1892BB63" w:rsidR="00952B0D" w:rsidRDefault="009052DC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ab/>
      </w:r>
    </w:p>
    <w:p w14:paraId="0553DD11" w14:textId="2CB55B3E" w:rsidR="009052DC" w:rsidRPr="00192A2B" w:rsidRDefault="009052DC" w:rsidP="009052D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od 1.</w:t>
      </w:r>
      <w:r>
        <w:rPr>
          <w:rFonts w:ascii="Times New Roman" w:hAnsi="Times New Roman" w:cs="Times New Roman"/>
          <w:b/>
          <w:sz w:val="22"/>
          <w:szCs w:val="22"/>
        </w:rPr>
        <w:t>4</w:t>
      </w:r>
      <w:r>
        <w:rPr>
          <w:rFonts w:ascii="Times New Roman" w:hAnsi="Times New Roman" w:cs="Times New Roman"/>
          <w:b/>
          <w:sz w:val="22"/>
          <w:szCs w:val="22"/>
        </w:rPr>
        <w:t>.2024 do 31.12.2024</w:t>
      </w:r>
    </w:p>
    <w:p w14:paraId="502B8B19" w14:textId="77777777" w:rsidR="009052DC" w:rsidRDefault="009052DC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B5CE409" w14:textId="77777777" w:rsidR="009052DC" w:rsidRPr="00F71D8B" w:rsidRDefault="00952B0D" w:rsidP="009052DC">
      <w:pPr>
        <w:pStyle w:val="Zkladntext1"/>
        <w:spacing w:after="0" w:line="240" w:lineRule="auto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2: </w:t>
      </w:r>
      <w:r w:rsidR="009052DC" w:rsidRPr="00F71D8B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Názov: </w:t>
      </w:r>
      <w:r w:rsidR="009052DC">
        <w:rPr>
          <w:rFonts w:ascii="Times New Roman" w:hAnsi="Times New Roman" w:cs="Times New Roman"/>
          <w:bCs/>
          <w:sz w:val="22"/>
          <w:szCs w:val="22"/>
          <w:lang w:bidi="sk-SK"/>
        </w:rPr>
        <w:t>Centrum pre liečbu drogových závislostí, Bratislava</w:t>
      </w:r>
    </w:p>
    <w:p w14:paraId="75A4EF21" w14:textId="77777777" w:rsidR="009052DC" w:rsidRPr="00F71D8B" w:rsidRDefault="009052DC" w:rsidP="009052DC">
      <w:pPr>
        <w:pStyle w:val="Zkladntext1"/>
        <w:spacing w:after="0" w:line="240" w:lineRule="auto"/>
        <w:ind w:firstLine="708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F71D8B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sz w:val="22"/>
          <w:szCs w:val="22"/>
          <w:lang w:bidi="sk-SK"/>
        </w:rPr>
        <w:t>Hraničná 2, 821 05 Bratislava</w:t>
      </w:r>
    </w:p>
    <w:p w14:paraId="41AB69E0" w14:textId="28617BC6" w:rsidR="00A806BD" w:rsidRPr="00192A2B" w:rsidRDefault="00952B0D" w:rsidP="00A806BD">
      <w:pPr>
        <w:pStyle w:val="Zkladntext1"/>
        <w:spacing w:after="0" w:line="240" w:lineRule="auto"/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01039722" w14:textId="77777777" w:rsidTr="00966BE0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E68D3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85BF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DE3F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6003A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A79E87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1D8681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CFC2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3444C4C6" w14:textId="77777777" w:rsidTr="00966BE0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A7BB" w14:textId="244A12A2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6323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C0F83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C0553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4EC2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529DEB4" w14:textId="1A7D9BAF" w:rsidR="00F24EA0" w:rsidRPr="00192A2B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55FB184" w14:textId="77777777" w:rsidR="008A1BB9" w:rsidRPr="00192A2B" w:rsidRDefault="008A1BB9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CC878D3" w14:textId="77777777" w:rsidR="009052DC" w:rsidRPr="009052DC" w:rsidRDefault="008A1BB9" w:rsidP="009052DC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3: </w:t>
      </w:r>
      <w:r w:rsidR="009052DC" w:rsidRPr="009052DC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9052DC" w:rsidRPr="009052DC">
        <w:rPr>
          <w:rFonts w:ascii="Times New Roman" w:hAnsi="Times New Roman" w:cs="Times New Roman"/>
          <w:sz w:val="22"/>
          <w:szCs w:val="22"/>
        </w:rPr>
        <w:t xml:space="preserve"> N</w:t>
      </w:r>
      <w:r w:rsidR="009052DC" w:rsidRPr="009052DC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emocnica s poliklinikou Brezno, </w:t>
      </w:r>
      <w:proofErr w:type="spellStart"/>
      <w:r w:rsidR="009052DC" w:rsidRPr="009052DC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.o</w:t>
      </w:r>
      <w:proofErr w:type="spellEnd"/>
      <w:r w:rsidR="009052DC" w:rsidRPr="009052DC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21D00D0C" w14:textId="77777777" w:rsidR="009052DC" w:rsidRPr="009052DC" w:rsidRDefault="009052DC" w:rsidP="009052DC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052DC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 </w:t>
      </w:r>
      <w:proofErr w:type="spellStart"/>
      <w:r w:rsidRPr="009052DC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nisko</w:t>
      </w:r>
      <w:proofErr w:type="spellEnd"/>
      <w:r w:rsidRPr="009052DC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273/1, 977 01 Brezno</w:t>
      </w:r>
    </w:p>
    <w:p w14:paraId="5ECAA7B0" w14:textId="079CFDFD" w:rsidR="00952B0D" w:rsidRPr="00192A2B" w:rsidRDefault="00952B0D" w:rsidP="00305E84">
      <w:pPr>
        <w:pStyle w:val="Zkladntext1"/>
        <w:spacing w:after="0" w:line="240" w:lineRule="auto"/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7F20D3A7" w14:textId="77777777" w:rsidTr="00966BE0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EDB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E889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511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6739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2FE4314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5FFF19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A621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05689BF1" w14:textId="77777777" w:rsidTr="00966BE0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4B7B0" w14:textId="10F6921A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7A4E5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DA362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61B74D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1D07F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2235E02" w14:textId="77777777" w:rsidR="00952B0D" w:rsidRPr="00192A2B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2D3341E3" w14:textId="1329CE6D" w:rsidR="00952B0D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45E0EB49" w14:textId="3ED63119" w:rsidR="008A1BB9" w:rsidRDefault="008A1BB9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3A266193" w14:textId="6D7A27E8" w:rsidR="009052DC" w:rsidRDefault="009052DC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0259D184" w14:textId="4AC76D86" w:rsidR="009052DC" w:rsidRDefault="009052DC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5FC18CD7" w14:textId="1F44F8D0" w:rsidR="009052DC" w:rsidRDefault="009052DC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3409FBD6" w14:textId="7E0F0406" w:rsidR="009052DC" w:rsidRDefault="009052DC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211A5EBB" w14:textId="0BB0EBDA" w:rsidR="009052DC" w:rsidRDefault="009052DC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1D54BB5A" w14:textId="56A4252A" w:rsidR="009052DC" w:rsidRDefault="009052DC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7232A24F" w14:textId="1B8999AD" w:rsidR="009052DC" w:rsidRDefault="009052DC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08D947C2" w14:textId="12A2A303" w:rsidR="009052DC" w:rsidRDefault="009052DC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04547326" w14:textId="36D2301A" w:rsidR="009052DC" w:rsidRDefault="009052DC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388C313C" w14:textId="77777777" w:rsidR="009052DC" w:rsidRPr="00192A2B" w:rsidRDefault="009052DC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bookmarkStart w:id="0" w:name="_GoBack"/>
      <w:bookmarkEnd w:id="0"/>
    </w:p>
    <w:p w14:paraId="482B8559" w14:textId="48A786F1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4036F785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  <w:b/>
          <w:bCs/>
        </w:rPr>
      </w:pPr>
      <w:r w:rsidRPr="00192A2B">
        <w:rPr>
          <w:rFonts w:ascii="Times New Roman" w:hAnsi="Times New Roman"/>
          <w:b/>
          <w:bCs/>
        </w:rPr>
        <w:lastRenderedPageBreak/>
        <w:t xml:space="preserve">Cena ISOTM = </w:t>
      </w:r>
      <w:proofErr w:type="spellStart"/>
      <w:r w:rsidRPr="00192A2B">
        <w:rPr>
          <w:rFonts w:ascii="Times New Roman" w:hAnsi="Times New Roman"/>
          <w:b/>
          <w:bCs/>
        </w:rPr>
        <w:t>Sum</w:t>
      </w:r>
      <w:proofErr w:type="spellEnd"/>
      <w:r w:rsidRPr="00192A2B">
        <w:rPr>
          <w:rFonts w:ascii="Times New Roman" w:hAnsi="Times New Roman"/>
          <w:b/>
          <w:bCs/>
        </w:rPr>
        <w:t xml:space="preserve"> [(ISOT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+</w:t>
      </w:r>
      <w:proofErr w:type="spellStart"/>
      <w:r w:rsidRPr="00192A2B">
        <w:rPr>
          <w:rFonts w:ascii="Times New Roman" w:hAnsi="Times New Roman"/>
          <w:b/>
          <w:bCs/>
        </w:rPr>
        <w:t>Ki</w:t>
      </w:r>
      <w:proofErr w:type="spellEnd"/>
      <w:r w:rsidRPr="00192A2B">
        <w:rPr>
          <w:rFonts w:ascii="Times New Roman" w:hAnsi="Times New Roman"/>
          <w:b/>
          <w:bCs/>
        </w:rPr>
        <w:t>)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x N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>] / N</w:t>
      </w:r>
      <w:r w:rsidRPr="00192A2B">
        <w:rPr>
          <w:rFonts w:ascii="Times New Roman" w:hAnsi="Times New Roman"/>
          <w:b/>
          <w:bCs/>
          <w:sz w:val="14"/>
          <w:szCs w:val="18"/>
        </w:rPr>
        <w:t>DM</w:t>
      </w:r>
      <w:r w:rsidRPr="00192A2B">
        <w:rPr>
          <w:rFonts w:ascii="Times New Roman" w:hAnsi="Times New Roman"/>
          <w:b/>
          <w:bCs/>
        </w:rPr>
        <w:t xml:space="preserve"> [EUR/MWh]</w:t>
      </w:r>
    </w:p>
    <w:p w14:paraId="17C27034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192A2B" w:rsidRPr="00192A2B" w14:paraId="7AFDC814" w14:textId="77777777" w:rsidTr="00A848A1">
        <w:tc>
          <w:tcPr>
            <w:tcW w:w="1555" w:type="dxa"/>
          </w:tcPr>
          <w:p w14:paraId="195727ED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ISOT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 xml:space="preserve">DH </w:t>
            </w:r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3FA368F1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hodnota „Ceny ISOT“ v EUR/MWh pre slovenskú obchodnú oblasť na dennom trhu organizovanom OKTE, a.s., zverejňovaná na web adrese https://www.okte.sk/sk v záložke Krátkodobý trh | Zverejnenie údajov | Mesačná správa o DT pre príslušný kalendárny mesiac a rok dodávky | v stĺpci „Cena“ pre príslušný deň „D“ a hodinu „H“ a mesiac „M“ dodávky;</w:t>
            </w:r>
          </w:p>
        </w:tc>
      </w:tr>
      <w:tr w:rsidR="00192A2B" w:rsidRPr="00192A2B" w14:paraId="68AE2FE3" w14:textId="77777777" w:rsidTr="00A848A1">
        <w:tc>
          <w:tcPr>
            <w:tcW w:w="1555" w:type="dxa"/>
          </w:tcPr>
          <w:p w14:paraId="74F1A1FF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H“</w:t>
            </w:r>
          </w:p>
        </w:tc>
        <w:tc>
          <w:tcPr>
            <w:tcW w:w="7507" w:type="dxa"/>
          </w:tcPr>
          <w:p w14:paraId="74E0A1DA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íslušná hodina daného dňa „D“, v ktorej množstvo odobratej elektriny bude ocenené cenou ISOT platnou pre danú hodinu „H“ v rámci dňa „D“;</w:t>
            </w:r>
          </w:p>
        </w:tc>
      </w:tr>
      <w:tr w:rsidR="00192A2B" w:rsidRPr="00192A2B" w14:paraId="3D4B73E9" w14:textId="77777777" w:rsidTr="00A848A1">
        <w:tc>
          <w:tcPr>
            <w:tcW w:w="1555" w:type="dxa"/>
          </w:tcPr>
          <w:p w14:paraId="7D7015DE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D“</w:t>
            </w:r>
          </w:p>
        </w:tc>
        <w:tc>
          <w:tcPr>
            <w:tcW w:w="7507" w:type="dxa"/>
          </w:tcPr>
          <w:p w14:paraId="5003CFE5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e účely výpočtu ceny podľa vzorca príslušný kalendárny deň dodávky;</w:t>
            </w:r>
          </w:p>
        </w:tc>
      </w:tr>
      <w:tr w:rsidR="00192A2B" w:rsidRPr="00192A2B" w14:paraId="0DBFCCF8" w14:textId="77777777" w:rsidTr="00A848A1">
        <w:tc>
          <w:tcPr>
            <w:tcW w:w="1555" w:type="dxa"/>
          </w:tcPr>
          <w:p w14:paraId="12AA84D1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H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32B6113B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skutočne odobraté množstvo elektriny odberateľom v deň „D“ a hodiny „H“ dodávky, v danom fakturačnom období; pre vylúčenie pochybností ide o odberateľom odobrané a hodinovými cenami ISOT ocenené hodinové množstvá elektriny.</w:t>
            </w:r>
          </w:p>
        </w:tc>
      </w:tr>
      <w:tr w:rsidR="00192A2B" w:rsidRPr="00192A2B" w14:paraId="0268E422" w14:textId="77777777" w:rsidTr="00A848A1">
        <w:tc>
          <w:tcPr>
            <w:tcW w:w="1555" w:type="dxa"/>
          </w:tcPr>
          <w:p w14:paraId="1226F2FB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M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7B443317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odberateľom skutočne odobraté množstvo elektriny kumulatívne za celé príslušné fakturačné obdobie (kalendárny mesiac).</w:t>
            </w:r>
          </w:p>
        </w:tc>
      </w:tr>
      <w:tr w:rsidR="00192A2B" w:rsidRPr="00192A2B" w14:paraId="0913BA4A" w14:textId="77777777" w:rsidTr="00A848A1">
        <w:tc>
          <w:tcPr>
            <w:tcW w:w="1555" w:type="dxa"/>
          </w:tcPr>
          <w:p w14:paraId="0D0499B0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proofErr w:type="spellStart"/>
            <w:r w:rsidRPr="00192A2B">
              <w:rPr>
                <w:rFonts w:ascii="Times New Roman" w:hAnsi="Times New Roman"/>
                <w:b/>
                <w:bCs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0488A44C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aditívny koeficient, ktorého číselná hodnota „i“ pre príslušný produkt a jeho hodnotu je zmluvne dohodnutá a uvedená v tabuľke nižšie v tomto bode;</w:t>
            </w:r>
          </w:p>
        </w:tc>
      </w:tr>
      <w:tr w:rsidR="00192A2B" w:rsidRPr="00192A2B" w14:paraId="3974D224" w14:textId="77777777" w:rsidTr="00A848A1">
        <w:tc>
          <w:tcPr>
            <w:tcW w:w="1555" w:type="dxa"/>
          </w:tcPr>
          <w:p w14:paraId="54DE666D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 xml:space="preserve">Hodnota koeficientu </w:t>
            </w:r>
            <w:proofErr w:type="spellStart"/>
            <w:r w:rsidRPr="00192A2B">
              <w:rPr>
                <w:rFonts w:ascii="Times New Roman" w:hAnsi="Times New Roman"/>
              </w:rPr>
              <w:t>Ki</w:t>
            </w:r>
            <w:proofErr w:type="spellEnd"/>
          </w:p>
        </w:tc>
        <w:tc>
          <w:tcPr>
            <w:tcW w:w="7507" w:type="dxa"/>
          </w:tcPr>
          <w:p w14:paraId="730C49B6" w14:textId="77777777" w:rsidR="00192A2B" w:rsidRPr="008323E4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8323E4">
              <w:rPr>
                <w:rFonts w:ascii="Times New Roman" w:hAnsi="Times New Roman"/>
              </w:rPr>
              <w:t>(na doplnenie) € bez DPH / MWh</w:t>
            </w:r>
          </w:p>
        </w:tc>
      </w:tr>
    </w:tbl>
    <w:p w14:paraId="51AE6ED7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p w14:paraId="23B3397D" w14:textId="77777777" w:rsidR="00192A2B" w:rsidRPr="00192A2B" w:rsidRDefault="00192A2B" w:rsidP="005233BC">
      <w:pPr>
        <w:rPr>
          <w:rFonts w:ascii="Times New Roman" w:hAnsi="Times New Roman"/>
        </w:rPr>
      </w:pPr>
    </w:p>
    <w:p w14:paraId="695FDA0C" w14:textId="4C819EBB" w:rsidR="005233BC" w:rsidRPr="00192A2B" w:rsidRDefault="005233BC" w:rsidP="005233BC">
      <w:pPr>
        <w:rPr>
          <w:rFonts w:ascii="Times New Roman" w:hAnsi="Times New Roman"/>
          <w:szCs w:val="22"/>
          <w:lang w:eastAsia="en-US"/>
        </w:rPr>
      </w:pPr>
      <w:r w:rsidRPr="00192A2B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EB2BF3" w14:textId="77777777" w:rsidR="00245843" w:rsidRDefault="00245843" w:rsidP="007F0D4C">
      <w:r>
        <w:separator/>
      </w:r>
    </w:p>
  </w:endnote>
  <w:endnote w:type="continuationSeparator" w:id="0">
    <w:p w14:paraId="2C0B77BD" w14:textId="77777777" w:rsidR="00245843" w:rsidRDefault="00245843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BFFCC4" w14:textId="77777777" w:rsidR="00245843" w:rsidRDefault="00245843" w:rsidP="007F0D4C">
      <w:r>
        <w:separator/>
      </w:r>
    </w:p>
  </w:footnote>
  <w:footnote w:type="continuationSeparator" w:id="0">
    <w:p w14:paraId="65EF47D5" w14:textId="77777777" w:rsidR="00245843" w:rsidRDefault="00245843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B1550D8"/>
    <w:multiLevelType w:val="hybridMultilevel"/>
    <w:tmpl w:val="6102E6DE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9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8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  <w:num w:numId="30">
    <w:abstractNumId w:val="27"/>
  </w:num>
  <w:num w:numId="3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517BC"/>
    <w:rsid w:val="0005242E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55DF"/>
    <w:rsid w:val="001A7F03"/>
    <w:rsid w:val="001B5E27"/>
    <w:rsid w:val="001C40B1"/>
    <w:rsid w:val="001C4DC4"/>
    <w:rsid w:val="001D7EFA"/>
    <w:rsid w:val="001F788F"/>
    <w:rsid w:val="002024DC"/>
    <w:rsid w:val="00217D57"/>
    <w:rsid w:val="00230947"/>
    <w:rsid w:val="00235718"/>
    <w:rsid w:val="00235C19"/>
    <w:rsid w:val="00241BCD"/>
    <w:rsid w:val="00241C00"/>
    <w:rsid w:val="00245843"/>
    <w:rsid w:val="00251FD7"/>
    <w:rsid w:val="002527DC"/>
    <w:rsid w:val="002544C8"/>
    <w:rsid w:val="00260982"/>
    <w:rsid w:val="0026315E"/>
    <w:rsid w:val="0026465D"/>
    <w:rsid w:val="00273482"/>
    <w:rsid w:val="002751E2"/>
    <w:rsid w:val="002758CF"/>
    <w:rsid w:val="00275A09"/>
    <w:rsid w:val="00283C1F"/>
    <w:rsid w:val="00284350"/>
    <w:rsid w:val="00291C2E"/>
    <w:rsid w:val="00294290"/>
    <w:rsid w:val="002953E9"/>
    <w:rsid w:val="002B21C6"/>
    <w:rsid w:val="002E21F7"/>
    <w:rsid w:val="002F37DD"/>
    <w:rsid w:val="00305E84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74D6"/>
    <w:rsid w:val="003A77E3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43B8F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36DEA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B0CCF"/>
    <w:rsid w:val="005D3FD0"/>
    <w:rsid w:val="005D4CBF"/>
    <w:rsid w:val="005E325B"/>
    <w:rsid w:val="005F0686"/>
    <w:rsid w:val="005F3200"/>
    <w:rsid w:val="005F7EDC"/>
    <w:rsid w:val="0061466D"/>
    <w:rsid w:val="006211F7"/>
    <w:rsid w:val="00623A5C"/>
    <w:rsid w:val="0062674B"/>
    <w:rsid w:val="0064062E"/>
    <w:rsid w:val="00666C22"/>
    <w:rsid w:val="006747F6"/>
    <w:rsid w:val="00682AAD"/>
    <w:rsid w:val="00685CF7"/>
    <w:rsid w:val="006939CB"/>
    <w:rsid w:val="006977E3"/>
    <w:rsid w:val="006A29B1"/>
    <w:rsid w:val="006A4877"/>
    <w:rsid w:val="006D0837"/>
    <w:rsid w:val="006D3C55"/>
    <w:rsid w:val="006E0662"/>
    <w:rsid w:val="006E5C9C"/>
    <w:rsid w:val="00706918"/>
    <w:rsid w:val="00713B69"/>
    <w:rsid w:val="007162EF"/>
    <w:rsid w:val="00716F83"/>
    <w:rsid w:val="00734044"/>
    <w:rsid w:val="00745747"/>
    <w:rsid w:val="00752ADC"/>
    <w:rsid w:val="00782D23"/>
    <w:rsid w:val="00784E3F"/>
    <w:rsid w:val="007864C5"/>
    <w:rsid w:val="00794058"/>
    <w:rsid w:val="00796745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3DB6"/>
    <w:rsid w:val="008245DF"/>
    <w:rsid w:val="00825562"/>
    <w:rsid w:val="008323E4"/>
    <w:rsid w:val="00836337"/>
    <w:rsid w:val="00855CA4"/>
    <w:rsid w:val="00857612"/>
    <w:rsid w:val="008714DB"/>
    <w:rsid w:val="00871E24"/>
    <w:rsid w:val="00891A18"/>
    <w:rsid w:val="00893234"/>
    <w:rsid w:val="00894BB7"/>
    <w:rsid w:val="00896579"/>
    <w:rsid w:val="008A1BB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2DC"/>
    <w:rsid w:val="00905300"/>
    <w:rsid w:val="00911E9A"/>
    <w:rsid w:val="00913D4A"/>
    <w:rsid w:val="009201A0"/>
    <w:rsid w:val="0093021C"/>
    <w:rsid w:val="0094402B"/>
    <w:rsid w:val="00944215"/>
    <w:rsid w:val="00952B0D"/>
    <w:rsid w:val="009562F7"/>
    <w:rsid w:val="009643C3"/>
    <w:rsid w:val="0096440E"/>
    <w:rsid w:val="009654BD"/>
    <w:rsid w:val="00965FF5"/>
    <w:rsid w:val="00966BE0"/>
    <w:rsid w:val="00984791"/>
    <w:rsid w:val="00993D11"/>
    <w:rsid w:val="009966B9"/>
    <w:rsid w:val="009A74B4"/>
    <w:rsid w:val="009A7CD7"/>
    <w:rsid w:val="009B6878"/>
    <w:rsid w:val="009C5612"/>
    <w:rsid w:val="009E0BF3"/>
    <w:rsid w:val="009E2D86"/>
    <w:rsid w:val="009E3756"/>
    <w:rsid w:val="009F11EC"/>
    <w:rsid w:val="00A47F94"/>
    <w:rsid w:val="00A53C24"/>
    <w:rsid w:val="00A62199"/>
    <w:rsid w:val="00A806BD"/>
    <w:rsid w:val="00A80BB9"/>
    <w:rsid w:val="00A852B8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48ED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23419"/>
    <w:rsid w:val="00D270EC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070D2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E47BB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806BD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6F67919E-FBC6-4650-A66E-DF7B403AC5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01T14:50:00Z</dcterms:created>
  <dcterms:modified xsi:type="dcterms:W3CDTF">2023-11-07T13:13:00Z</dcterms:modified>
</cp:coreProperties>
</file>